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427A1" w14:textId="77777777" w:rsidR="005371BE" w:rsidRDefault="005371BE" w:rsidP="00175312">
      <w:pPr>
        <w:pStyle w:val="Destinatario1"/>
        <w:sectPr w:rsidR="005371BE" w:rsidSect="00544957">
          <w:headerReference w:type="even" r:id="rId8"/>
          <w:headerReference w:type="default" r:id="rId9"/>
          <w:footerReference w:type="even" r:id="rId10"/>
          <w:footerReference w:type="default" r:id="rId11"/>
          <w:headerReference w:type="first" r:id="rId12"/>
          <w:footerReference w:type="first" r:id="rId13"/>
          <w:pgSz w:w="11906" w:h="16838"/>
          <w:pgMar w:top="1985" w:right="1134" w:bottom="1985" w:left="1134" w:header="0" w:footer="567" w:gutter="0"/>
          <w:cols w:space="708"/>
          <w:titlePg/>
          <w:docGrid w:linePitch="381"/>
        </w:sectPr>
      </w:pPr>
    </w:p>
    <w:p w14:paraId="50D3F020" w14:textId="19A5BB03" w:rsidR="005371BE" w:rsidRDefault="005371BE" w:rsidP="00175312">
      <w:pPr>
        <w:pStyle w:val="Destinatario1"/>
      </w:pPr>
    </w:p>
    <w:p w14:paraId="5FE351B3" w14:textId="45FD061B" w:rsidR="00175312" w:rsidRPr="00BB1C25" w:rsidRDefault="00175312" w:rsidP="00175312">
      <w:pPr>
        <w:pStyle w:val="Destinatario1"/>
      </w:pPr>
      <w:r w:rsidRPr="00BB1C25">
        <w:t>CAMPO.DEST.RAS.SEDE</w:t>
      </w:r>
    </w:p>
    <w:p w14:paraId="2EC229C1" w14:textId="77777777" w:rsidR="00175312" w:rsidRPr="00BB1C25" w:rsidRDefault="00175312" w:rsidP="00175312">
      <w:pPr>
        <w:pStyle w:val="Destinatario2"/>
      </w:pPr>
      <w:r w:rsidRPr="00BB1C25">
        <w:t>dell’Istituto per Protezione Sostenibile delle Piante</w:t>
      </w:r>
    </w:p>
    <w:p w14:paraId="69C88FE7" w14:textId="77777777" w:rsidR="00175312" w:rsidRDefault="00175312" w:rsidP="00175312">
      <w:pPr>
        <w:spacing w:after="0"/>
        <w:ind w:left="5103"/>
        <w:jc w:val="left"/>
        <w:rPr>
          <w:rFonts w:cs="Calibri"/>
          <w:szCs w:val="20"/>
        </w:rPr>
      </w:pPr>
      <w:r w:rsidRPr="00BB1C25">
        <w:rPr>
          <w:rFonts w:cs="Calibri"/>
          <w:szCs w:val="20"/>
        </w:rPr>
        <w:t>CAMPO.DEST.RAS.RSS</w:t>
      </w:r>
    </w:p>
    <w:p w14:paraId="4E457300" w14:textId="77777777" w:rsidR="00175312" w:rsidRDefault="00175312" w:rsidP="00175312">
      <w:pPr>
        <w:spacing w:after="0"/>
        <w:ind w:left="5103"/>
        <w:jc w:val="left"/>
        <w:rPr>
          <w:rFonts w:cs="Calibri"/>
          <w:szCs w:val="20"/>
        </w:rPr>
      </w:pPr>
      <w:r>
        <w:rPr>
          <w:rFonts w:cs="Calibri"/>
          <w:szCs w:val="20"/>
        </w:rPr>
        <w:t>CAMPO.DEST.RAS.EMAIL</w:t>
      </w:r>
    </w:p>
    <w:p w14:paraId="595997EC" w14:textId="77777777" w:rsidR="00175312" w:rsidRDefault="00175312" w:rsidP="00175312">
      <w:pPr>
        <w:spacing w:after="0"/>
        <w:ind w:left="5103"/>
        <w:jc w:val="left"/>
        <w:rPr>
          <w:rFonts w:ascii="Calibri" w:hAnsi="Calibri" w:cs="Calibri"/>
          <w:sz w:val="22"/>
          <w:szCs w:val="22"/>
        </w:rPr>
      </w:pPr>
    </w:p>
    <w:p w14:paraId="5D26192A" w14:textId="77777777" w:rsidR="00175312" w:rsidRPr="00C51DA7" w:rsidRDefault="00175312" w:rsidP="00175312">
      <w:pPr>
        <w:jc w:val="right"/>
        <w:rPr>
          <w:rFonts w:ascii="Calibri" w:eastAsia="Gothic A1" w:hAnsi="Calibri"/>
          <w:szCs w:val="20"/>
          <w:lang w:eastAsia="en-US"/>
        </w:rPr>
      </w:pPr>
      <w:bookmarkStart w:id="2" w:name="_Hlk129881262"/>
      <w:bookmarkStart w:id="3" w:name="_Hlk129946956"/>
    </w:p>
    <w:p w14:paraId="19A057B2" w14:textId="4222755A" w:rsidR="00175312" w:rsidRPr="00C02270" w:rsidRDefault="005A132C" w:rsidP="005A132C">
      <w:pPr>
        <w:rPr>
          <w:rFonts w:eastAsia="Gothic A1"/>
          <w:b/>
          <w:bCs/>
          <w:caps/>
          <w:u w:val="single"/>
        </w:rPr>
      </w:pPr>
      <w:r w:rsidRPr="00C02270">
        <w:rPr>
          <w:rFonts w:eastAsia="Gothic A1"/>
          <w:b/>
          <w:bCs/>
          <w:caps/>
        </w:rPr>
        <w:t>OGGETTO</w:t>
      </w:r>
      <w:r w:rsidR="00175312" w:rsidRPr="00C02270">
        <w:rPr>
          <w:rFonts w:eastAsia="Gothic A1"/>
          <w:b/>
          <w:bCs/>
          <w:caps/>
        </w:rPr>
        <w:t xml:space="preserve">: RICHIESTA DI ACQUISTO E RELAZIONE PER L’ACQUISIZIONE </w:t>
      </w:r>
      <w:proofErr w:type="gramStart"/>
      <w:r w:rsidR="00175312" w:rsidRPr="00C02270">
        <w:rPr>
          <w:rFonts w:eastAsia="Gothic A1"/>
          <w:b/>
          <w:bCs/>
          <w:caps/>
        </w:rPr>
        <w:t>CAMPO.DELLA.FORNITURA</w:t>
      </w:r>
      <w:proofErr w:type="gramEnd"/>
      <w:r w:rsidR="00175312" w:rsidRPr="00C02270">
        <w:rPr>
          <w:rFonts w:eastAsia="Gothic A1"/>
          <w:b/>
          <w:bCs/>
          <w:caps/>
        </w:rPr>
        <w:t xml:space="preserve"> DI “CAMPO.PRODOTTO” NELL’AMBITO DEL PROGETTO CAMPO.PROGETTO</w:t>
      </w:r>
      <w:r w:rsidR="00175312" w:rsidRPr="00C02270">
        <w:rPr>
          <w:rFonts w:eastAsia="Gothic A1"/>
          <w:b/>
          <w:bCs/>
          <w:caps/>
        </w:rPr>
        <w:fldChar w:fldCharType="begin"/>
      </w:r>
      <w:r w:rsidR="00175312" w:rsidRPr="00C02270">
        <w:rPr>
          <w:rFonts w:eastAsia="Gothic A1"/>
          <w:b/>
          <w:bCs/>
          <w:caps/>
        </w:rPr>
        <w:instrText xml:space="preserve"> MERGEFIELD CUP3 </w:instrText>
      </w:r>
      <w:r w:rsidR="00175312" w:rsidRPr="00C02270">
        <w:rPr>
          <w:rFonts w:eastAsia="Gothic A1"/>
          <w:b/>
          <w:bCs/>
          <w:caps/>
        </w:rPr>
        <w:fldChar w:fldCharType="end"/>
      </w:r>
      <w:r w:rsidR="00175312" w:rsidRPr="00C02270">
        <w:rPr>
          <w:rFonts w:eastAsia="Gothic A1"/>
          <w:b/>
          <w:bCs/>
          <w:caps/>
        </w:rPr>
        <w:fldChar w:fldCharType="begin"/>
      </w:r>
      <w:r w:rsidR="00175312" w:rsidRPr="00C02270">
        <w:rPr>
          <w:rFonts w:eastAsia="Gothic A1"/>
          <w:b/>
          <w:bCs/>
          <w:caps/>
        </w:rPr>
        <w:instrText xml:space="preserve"> MERGEFIELD CUI_3 </w:instrText>
      </w:r>
      <w:r w:rsidR="00175312" w:rsidRPr="00C02270">
        <w:rPr>
          <w:rFonts w:eastAsia="Gothic A1"/>
          <w:b/>
          <w:bCs/>
          <w:caps/>
        </w:rPr>
        <w:fldChar w:fldCharType="end"/>
      </w:r>
      <w:r w:rsidR="00175312" w:rsidRPr="00C02270">
        <w:rPr>
          <w:rFonts w:eastAsia="Gothic A1"/>
          <w:b/>
          <w:bCs/>
          <w:caps/>
        </w:rPr>
        <w:t>.</w:t>
      </w:r>
    </w:p>
    <w:p w14:paraId="37510FAC" w14:textId="77777777" w:rsidR="00175312" w:rsidRPr="00C036C4" w:rsidRDefault="00175312" w:rsidP="00175312">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47"/>
        <w:gridCol w:w="3756"/>
        <w:gridCol w:w="1270"/>
        <w:gridCol w:w="2685"/>
      </w:tblGrid>
      <w:tr w:rsidR="00175312" w:rsidRPr="00B141E2" w14:paraId="5FAE81B2" w14:textId="77777777" w:rsidTr="00F41AEF">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3BD30251" w14:textId="77777777" w:rsidR="00175312" w:rsidRPr="00EE3CFF" w:rsidRDefault="00175312" w:rsidP="00F41AEF">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290CA62F" w14:textId="77777777" w:rsidR="00175312" w:rsidRPr="000025DC" w:rsidRDefault="00175312" w:rsidP="00F41AEF">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65501ADC" w14:textId="77777777" w:rsidR="00175312" w:rsidRPr="00B141E2" w:rsidRDefault="00175312" w:rsidP="00F41AEF">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4D235631" w14:textId="77777777" w:rsidR="00175312" w:rsidRPr="00B141E2" w:rsidRDefault="00175312" w:rsidP="00F41AEF">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175312" w:rsidRPr="00B141E2" w14:paraId="0DDBF84B" w14:textId="77777777" w:rsidTr="00F41AEF">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4B27915" w14:textId="77777777" w:rsidR="00175312" w:rsidRPr="00B141E2" w:rsidRDefault="00175312" w:rsidP="00F41AEF">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4AD10AAB" w14:textId="77777777" w:rsidR="00175312" w:rsidRPr="00A955D0" w:rsidRDefault="00175312" w:rsidP="00175312">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838"/>
        <w:gridCol w:w="5720"/>
      </w:tblGrid>
      <w:tr w:rsidR="00175312" w:rsidRPr="00B141E2" w14:paraId="4D4E147C"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0932F8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992BC49"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175312" w:rsidRPr="00B141E2" w14:paraId="458BB654"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774BC54"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469AFD7" w14:textId="77777777" w:rsidR="00175312" w:rsidRPr="00791D16" w:rsidRDefault="00175312" w:rsidP="00F41AEF">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175312" w:rsidRPr="00B141E2" w14:paraId="1363335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1BDE8B96" w14:textId="79694720"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Voce </w:t>
            </w:r>
            <w:r w:rsidR="001F4182">
              <w:rPr>
                <w:rFonts w:ascii="Calibri" w:eastAsia="Gothic A1" w:hAnsi="Calibri" w:cs="Calibri"/>
                <w:szCs w:val="20"/>
                <w:lang w:eastAsia="en-US"/>
              </w:rPr>
              <w:t>COAN</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39DAF84"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175312" w:rsidRPr="00845D74" w14:paraId="0102E7B7"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FB683E0"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77EE0356" w14:textId="77777777" w:rsidR="00175312" w:rsidRPr="001D67F5" w:rsidRDefault="00175312" w:rsidP="00F41AEF">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175312" w:rsidRPr="00B141E2" w14:paraId="289B527E"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780197D"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385ED197"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175312" w:rsidRPr="00B141E2" w14:paraId="3492A8B2"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9B86DEF" w14:textId="77777777" w:rsidR="00175312" w:rsidRPr="00791D16" w:rsidRDefault="00175312" w:rsidP="00F41AEF">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635E5292" w14:textId="77777777" w:rsidR="00175312" w:rsidRPr="00791D16" w:rsidRDefault="00175312" w:rsidP="00F41AEF">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175312" w:rsidRPr="00AC76E4" w14:paraId="0ECA5CF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795E7F97"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3951B646"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308EC41"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45E53A5"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31BB8C7A"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3F7670EF"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085C3B7B" w14:textId="77777777" w:rsidR="00175312" w:rsidRPr="00EE4589" w:rsidRDefault="00175312" w:rsidP="00F41AEF">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5628433"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FE301DA" w14:textId="77777777" w:rsidTr="00F41AEF">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3DD75844" w14:textId="77777777" w:rsidR="00175312" w:rsidRPr="00EE4589" w:rsidRDefault="00175312" w:rsidP="00F41AEF">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09620192" w14:textId="77777777" w:rsidR="00175312" w:rsidRPr="00EE4589" w:rsidRDefault="00175312" w:rsidP="00F41AEF">
            <w:pPr>
              <w:snapToGrid w:val="0"/>
              <w:rPr>
                <w:rFonts w:ascii="Calibri" w:eastAsia="Gothic A1" w:hAnsi="Calibri" w:cs="Calibri"/>
                <w:szCs w:val="20"/>
                <w:lang w:eastAsia="en-US"/>
              </w:rPr>
            </w:pPr>
          </w:p>
        </w:tc>
      </w:tr>
      <w:tr w:rsidR="00175312" w:rsidRPr="00B141E2" w14:paraId="08C4CDAF"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12CACA6F" w14:textId="77777777" w:rsidR="00175312" w:rsidRPr="00B141E2" w:rsidRDefault="00175312" w:rsidP="00F41AEF">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lastRenderedPageBreak/>
              <w:t>MODALITÀ DI INDIVIDUAZIONE DEL CONTRAENTE</w:t>
            </w:r>
          </w:p>
        </w:tc>
      </w:tr>
      <w:tr w:rsidR="00175312" w:rsidRPr="00B141E2" w14:paraId="5F3EFDE7"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1135F63" w14:textId="77777777" w:rsidR="00175312" w:rsidRPr="00B141E2" w:rsidRDefault="00175312" w:rsidP="00EB70F6">
            <w:pPr>
              <w:snapToGrid w:val="0"/>
              <w:jc w:val="center"/>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175312" w:rsidRPr="00B141E2" w14:paraId="0326C6B0"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E9F75D1" w14:textId="2C162C4A"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0C844D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9.95pt">
                  <v:imagedata r:id="rId14" o:title=""/>
                </v:shape>
              </w:pict>
            </w:r>
            <w:r w:rsidR="00175312" w:rsidRPr="00B141E2">
              <w:rPr>
                <w:rFonts w:ascii="Calibri" w:eastAsia="Gothic A1" w:hAnsi="Calibri" w:cs="Calibri"/>
                <w:b/>
                <w:bCs/>
                <w:szCs w:val="20"/>
                <w:lang w:eastAsia="en-US"/>
              </w:rPr>
              <w:t xml:space="preserve"> aver preso visione dei cataloghi disponibili sul sito http://www.acquistinretepa.it  </w:t>
            </w:r>
          </w:p>
          <w:p w14:paraId="16778B46" w14:textId="77777777" w:rsidR="00175312" w:rsidRPr="00B141E2" w:rsidRDefault="00175312" w:rsidP="00F41AEF">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175312" w:rsidRPr="00B141E2" w14:paraId="18C8B0C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01A101A4" w14:textId="6FC83C62"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AA2512F">
                <v:shape id="_x0000_i1026" type="#_x0000_t75" style="width:15.4pt;height:9.95pt">
                  <v:imagedata r:id="rId14" o:title=""/>
                </v:shape>
              </w:pict>
            </w:r>
            <w:r w:rsidR="00175312" w:rsidRPr="00B141E2">
              <w:rPr>
                <w:rFonts w:ascii="Calibri" w:eastAsia="Gothic A1" w:hAnsi="Calibri" w:cs="Calibri"/>
                <w:b/>
                <w:bCs/>
                <w:szCs w:val="20"/>
                <w:lang w:eastAsia="en-US"/>
              </w:rPr>
              <w:t>aver effettuato indagine informale sul mercato libero</w:t>
            </w:r>
            <w:r w:rsidR="00175312">
              <w:rPr>
                <w:rFonts w:ascii="Calibri" w:eastAsia="Gothic A1" w:hAnsi="Calibri" w:cs="Calibri"/>
                <w:b/>
                <w:bCs/>
                <w:szCs w:val="20"/>
                <w:lang w:eastAsia="en-US"/>
              </w:rPr>
              <w:t xml:space="preserve"> </w:t>
            </w:r>
            <w:r w:rsidR="00175312" w:rsidRPr="00B141E2">
              <w:rPr>
                <w:rFonts w:ascii="Calibri" w:eastAsia="Gothic A1" w:hAnsi="Calibri" w:cs="Calibri"/>
                <w:b/>
                <w:bCs/>
                <w:szCs w:val="20"/>
                <w:lang w:eastAsia="en-US"/>
              </w:rPr>
              <w:t>(di cui allega preventivi</w:t>
            </w:r>
            <w:r w:rsidR="00175312">
              <w:rPr>
                <w:rFonts w:ascii="Calibri" w:eastAsia="Gothic A1" w:hAnsi="Calibri" w:cs="Calibri"/>
                <w:b/>
                <w:bCs/>
                <w:szCs w:val="20"/>
                <w:lang w:eastAsia="en-US"/>
              </w:rPr>
              <w:t>)</w:t>
            </w:r>
            <w:r w:rsidR="00175312" w:rsidRPr="00B141E2">
              <w:rPr>
                <w:rFonts w:ascii="Calibri" w:eastAsia="Gothic A1" w:hAnsi="Calibri" w:cs="Calibri"/>
                <w:b/>
                <w:bCs/>
                <w:szCs w:val="20"/>
                <w:lang w:eastAsia="en-US"/>
              </w:rPr>
              <w:t xml:space="preserve"> e di aver individuato l’operatore economico</w:t>
            </w:r>
            <w:r w:rsidR="00175312">
              <w:rPr>
                <w:rFonts w:ascii="Calibri" w:eastAsia="Gothic A1" w:hAnsi="Calibri" w:cs="Calibri"/>
                <w:b/>
                <w:bCs/>
                <w:szCs w:val="20"/>
                <w:lang w:eastAsia="en-US"/>
              </w:rPr>
              <w:t xml:space="preserve"> CAMPO.OE1, </w:t>
            </w:r>
            <w:r w:rsidR="00175312" w:rsidRPr="00B141E2">
              <w:rPr>
                <w:rFonts w:ascii="Calibri" w:eastAsia="Gothic A1" w:hAnsi="Calibri" w:cs="Calibri"/>
                <w:b/>
                <w:bCs/>
                <w:szCs w:val="20"/>
                <w:lang w:eastAsia="en-US"/>
              </w:rPr>
              <w:t>per le motivazioni seguenti:</w:t>
            </w:r>
            <w:r w:rsidR="00175312">
              <w:rPr>
                <w:rFonts w:ascii="Calibri" w:eastAsia="Gothic A1" w:hAnsi="Calibri" w:cs="Calibri"/>
                <w:b/>
                <w:bCs/>
                <w:szCs w:val="20"/>
                <w:lang w:eastAsia="en-US"/>
              </w:rPr>
              <w:t xml:space="preserve"> _____</w:t>
            </w:r>
          </w:p>
        </w:tc>
      </w:tr>
      <w:tr w:rsidR="00175312" w:rsidRPr="00B141E2" w14:paraId="57224216"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66333FC4" w14:textId="419BBCF1"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5011470C">
                <v:shape id="_x0000_i1027" type="#_x0000_t75" style="width:15.4pt;height:9.95pt">
                  <v:imagedata r:id="rId14" o:title=""/>
                </v:shape>
              </w:pict>
            </w:r>
            <w:r w:rsidR="00175312" w:rsidRPr="00B141E2">
              <w:rPr>
                <w:rFonts w:ascii="Calibri" w:eastAsia="Gothic A1" w:hAnsi="Calibri" w:cs="Calibri"/>
                <w:b/>
                <w:bCs/>
                <w:szCs w:val="20"/>
                <w:lang w:eastAsia="en-US"/>
              </w:rPr>
              <w:t xml:space="preserve">aver effettuato indagine informale e aver identificato </w:t>
            </w:r>
            <w:r w:rsidR="00175312">
              <w:rPr>
                <w:rFonts w:ascii="Calibri" w:eastAsia="Gothic A1" w:hAnsi="Calibri" w:cs="Calibri"/>
                <w:b/>
                <w:bCs/>
                <w:szCs w:val="20"/>
                <w:lang w:eastAsia="en-US"/>
              </w:rPr>
              <w:t>quale</w:t>
            </w:r>
            <w:r w:rsidR="00175312" w:rsidRPr="00B141E2">
              <w:rPr>
                <w:rFonts w:ascii="Calibri" w:eastAsia="Gothic A1" w:hAnsi="Calibri" w:cs="Calibri"/>
                <w:b/>
                <w:bCs/>
                <w:szCs w:val="20"/>
                <w:lang w:eastAsia="en-US"/>
              </w:rPr>
              <w:t xml:space="preserve"> potenziale affidatario</w:t>
            </w:r>
            <w:r w:rsidR="00175312">
              <w:rPr>
                <w:rFonts w:ascii="Calibri" w:eastAsia="Gothic A1" w:hAnsi="Calibri" w:cs="Calibri"/>
                <w:b/>
                <w:bCs/>
                <w:szCs w:val="20"/>
                <w:lang w:eastAsia="en-US"/>
              </w:rPr>
              <w:t xml:space="preserve"> CAMPO.OE2, </w:t>
            </w:r>
            <w:r w:rsidR="00175312" w:rsidRPr="00B141E2">
              <w:rPr>
                <w:rFonts w:ascii="Calibri" w:eastAsia="Gothic A1" w:hAnsi="Calibri" w:cs="Calibri"/>
                <w:b/>
                <w:bCs/>
                <w:szCs w:val="20"/>
                <w:lang w:eastAsia="en-US"/>
              </w:rPr>
              <w:t>sulla base di un unico preventivo</w:t>
            </w:r>
            <w:r w:rsidR="00175312">
              <w:rPr>
                <w:rFonts w:ascii="Calibri" w:eastAsia="Gothic A1" w:hAnsi="Calibri" w:cs="Calibri"/>
                <w:b/>
                <w:bCs/>
                <w:szCs w:val="20"/>
                <w:lang w:eastAsia="en-US"/>
              </w:rPr>
              <w:t xml:space="preserve"> </w:t>
            </w:r>
            <w:r w:rsidR="00175312" w:rsidRPr="00B141E2">
              <w:rPr>
                <w:rFonts w:ascii="Calibri" w:eastAsia="Gothic A1" w:hAnsi="Calibri" w:cs="Calibri"/>
                <w:b/>
                <w:bCs/>
                <w:szCs w:val="20"/>
                <w:lang w:eastAsia="en-US"/>
              </w:rPr>
              <w:t>per le motivazioni seguenti:</w:t>
            </w:r>
            <w:r w:rsidR="00175312">
              <w:rPr>
                <w:rFonts w:ascii="Calibri" w:eastAsia="Gothic A1" w:hAnsi="Calibri" w:cs="Calibri"/>
                <w:b/>
                <w:bCs/>
                <w:szCs w:val="20"/>
                <w:lang w:eastAsia="en-US"/>
              </w:rPr>
              <w:t xml:space="preserve"> _____</w:t>
            </w:r>
          </w:p>
        </w:tc>
      </w:tr>
      <w:tr w:rsidR="00175312" w:rsidRPr="00B141E2" w14:paraId="097D68C8"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584E2A05" w14:textId="0819A29A"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1DF826F">
                <v:shape id="_x0000_i1028" type="#_x0000_t75" style="width:15.4pt;height:9.95pt">
                  <v:imagedata r:id="rId14" o:title=""/>
                </v:shape>
              </w:pict>
            </w:r>
            <w:r w:rsidR="00175312" w:rsidRPr="00B141E2">
              <w:rPr>
                <w:rFonts w:ascii="Calibri" w:eastAsia="Gothic A1" w:hAnsi="Calibri" w:cs="Calibri"/>
                <w:b/>
                <w:bCs/>
                <w:szCs w:val="20"/>
                <w:lang w:eastAsia="en-US"/>
              </w:rPr>
              <w:t xml:space="preserve">di aver invitato alla presentazione di un’offerta l’operatore economico uscente </w:t>
            </w:r>
            <w:r w:rsidR="00175312">
              <w:rPr>
                <w:rFonts w:ascii="Calibri" w:eastAsia="Gothic A1" w:hAnsi="Calibri" w:cs="Calibri"/>
                <w:b/>
                <w:bCs/>
                <w:szCs w:val="20"/>
                <w:lang w:eastAsia="en-US"/>
              </w:rPr>
              <w:t xml:space="preserve">per </w:t>
            </w:r>
            <w:r w:rsidR="00175312" w:rsidRPr="00B141E2">
              <w:rPr>
                <w:rFonts w:ascii="Calibri" w:eastAsia="Gothic A1" w:hAnsi="Calibri" w:cs="Calibri"/>
                <w:b/>
                <w:bCs/>
                <w:szCs w:val="20"/>
                <w:lang w:eastAsia="en-US"/>
              </w:rPr>
              <w:t>le seguenti motivazioni:</w:t>
            </w:r>
          </w:p>
          <w:p w14:paraId="49AEEE76" w14:textId="239737B6"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369BA575">
                <v:shape id="_x0000_i1029" type="#_x0000_t75" style="width:15.4pt;height:9.95pt">
                  <v:imagedata r:id="rId14" o:title=""/>
                </v:shape>
              </w:pict>
            </w:r>
            <w:r w:rsidR="00175312">
              <w:rPr>
                <w:rFonts w:ascii="Calibri" w:eastAsia="Gothic A1" w:hAnsi="Calibri" w:cs="Calibri"/>
                <w:b/>
                <w:bCs/>
                <w:szCs w:val="20"/>
                <w:lang w:eastAsia="en-US"/>
              </w:rPr>
              <w:t>i</w:t>
            </w:r>
            <w:r w:rsidR="00175312" w:rsidRPr="00B141E2">
              <w:rPr>
                <w:rFonts w:ascii="Calibri" w:eastAsia="Gothic A1" w:hAnsi="Calibri" w:cs="Calibri"/>
                <w:b/>
                <w:bCs/>
                <w:szCs w:val="20"/>
                <w:lang w:eastAsia="en-US"/>
              </w:rPr>
              <w:t>n quanto la struttura del mercato non permette l’esclusione del fornitore uscente;</w:t>
            </w:r>
          </w:p>
          <w:p w14:paraId="56FF0D3E" w14:textId="2AA8AAD7"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0C2737C6">
                <v:shape id="_x0000_i1030" type="#_x0000_t75" style="width:15.4pt;height:9.95pt">
                  <v:imagedata r:id="rId14" o:title=""/>
                </v:shape>
              </w:pict>
            </w:r>
            <w:r w:rsidR="00175312">
              <w:rPr>
                <w:rFonts w:ascii="Calibri" w:eastAsia="Gothic A1" w:hAnsi="Calibri" w:cs="Calibri"/>
                <w:b/>
                <w:bCs/>
                <w:szCs w:val="20"/>
                <w:lang w:eastAsia="en-US"/>
              </w:rPr>
              <w:t>p</w:t>
            </w:r>
            <w:r w:rsidR="00175312" w:rsidRPr="00B141E2">
              <w:rPr>
                <w:rFonts w:ascii="Calibri" w:eastAsia="Gothic A1" w:hAnsi="Calibri" w:cs="Calibri"/>
                <w:b/>
                <w:bCs/>
                <w:szCs w:val="20"/>
                <w:lang w:eastAsia="en-US"/>
              </w:rPr>
              <w:t>er l’effettiva assenza di alternative possibili;</w:t>
            </w:r>
          </w:p>
          <w:p w14:paraId="11ABDE57" w14:textId="79988EA4" w:rsidR="00175312" w:rsidRPr="00B141E2" w:rsidRDefault="00000000" w:rsidP="00F41AEF">
            <w:pPr>
              <w:snapToGrid w:val="0"/>
              <w:ind w:left="846"/>
              <w:rPr>
                <w:rFonts w:ascii="Calibri" w:eastAsia="Gothic A1" w:hAnsi="Calibri" w:cs="Calibri"/>
                <w:b/>
                <w:bCs/>
                <w:szCs w:val="20"/>
                <w:lang w:eastAsia="en-US"/>
              </w:rPr>
            </w:pPr>
            <w:r>
              <w:rPr>
                <w:rFonts w:ascii="Calibri" w:eastAsia="Calibri" w:hAnsi="Calibri"/>
                <w:szCs w:val="20"/>
                <w:lang w:eastAsia="en-US"/>
              </w:rPr>
              <w:pict w14:anchorId="5793583B">
                <v:shape id="_x0000_i1031" type="#_x0000_t75" style="width:15.4pt;height:9.95pt">
                  <v:imagedata r:id="rId14" o:title=""/>
                </v:shape>
              </w:pict>
            </w:r>
            <w:r w:rsidR="00175312">
              <w:rPr>
                <w:rFonts w:ascii="Calibri" w:eastAsia="Gothic A1" w:hAnsi="Calibri" w:cs="Calibri"/>
                <w:b/>
                <w:bCs/>
                <w:szCs w:val="20"/>
                <w:lang w:eastAsia="en-US"/>
              </w:rPr>
              <w:t>pe</w:t>
            </w:r>
            <w:r w:rsidR="00175312" w:rsidRPr="00B141E2">
              <w:rPr>
                <w:rFonts w:ascii="Calibri" w:eastAsia="Gothic A1" w:hAnsi="Calibri" w:cs="Calibri"/>
                <w:b/>
                <w:bCs/>
                <w:szCs w:val="20"/>
                <w:lang w:eastAsia="en-US"/>
              </w:rPr>
              <w:t>r l’accurata esecuzione del contratto precedente;</w:t>
            </w:r>
          </w:p>
        </w:tc>
      </w:tr>
      <w:tr w:rsidR="00175312" w:rsidRPr="00B141E2" w14:paraId="1BFF626C"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B296479" w14:textId="77777777" w:rsidR="00175312" w:rsidRPr="00B141E2" w:rsidRDefault="00175312" w:rsidP="00EB70F6">
            <w:pPr>
              <w:snapToGrid w:val="0"/>
              <w:jc w:val="center"/>
              <w:rPr>
                <w:rFonts w:ascii="Calibri" w:eastAsia="Gothic A1" w:hAnsi="Calibri" w:cs="Calibri"/>
                <w:b/>
                <w:bCs/>
                <w:szCs w:val="20"/>
                <w:lang w:eastAsia="en-US"/>
              </w:rPr>
            </w:pPr>
            <w:r w:rsidRPr="00EB70F6">
              <w:rPr>
                <w:rFonts w:ascii="Calibri" w:eastAsia="Gothic A1" w:hAnsi="Calibri" w:cs="Calibri"/>
                <w:szCs w:val="20"/>
                <w:lang w:eastAsia="en-US"/>
              </w:rPr>
              <w:t>oppure</w:t>
            </w:r>
            <w:r w:rsidRPr="00B141E2">
              <w:rPr>
                <w:rFonts w:ascii="Calibri" w:eastAsia="Gothic A1" w:hAnsi="Calibri" w:cs="Calibri"/>
                <w:b/>
                <w:bCs/>
                <w:szCs w:val="20"/>
                <w:lang w:eastAsia="en-US"/>
              </w:rPr>
              <w:t xml:space="preserve"> CHIEDE</w:t>
            </w:r>
          </w:p>
          <w:p w14:paraId="6E00490D" w14:textId="128E2341" w:rsidR="00175312" w:rsidRPr="00B141E2" w:rsidRDefault="00000000" w:rsidP="00F41AEF">
            <w:pPr>
              <w:snapToGrid w:val="0"/>
              <w:ind w:left="562" w:hanging="284"/>
              <w:rPr>
                <w:rFonts w:ascii="Calibri" w:eastAsia="Gothic A1" w:hAnsi="Calibri" w:cs="Calibri"/>
                <w:b/>
                <w:bCs/>
                <w:szCs w:val="20"/>
                <w:lang w:eastAsia="en-US"/>
              </w:rPr>
            </w:pPr>
            <w:r>
              <w:rPr>
                <w:rFonts w:ascii="Calibri" w:eastAsia="Calibri" w:hAnsi="Calibri"/>
                <w:szCs w:val="20"/>
                <w:lang w:eastAsia="en-US"/>
              </w:rPr>
              <w:pict w14:anchorId="4AACBD34">
                <v:shape id="_x0000_i1032" type="#_x0000_t75" style="width:15.4pt;height:9.95pt">
                  <v:imagedata r:id="rId14" o:title=""/>
                </v:shape>
              </w:pict>
            </w:r>
            <w:r w:rsidR="00175312" w:rsidRPr="00B141E2">
              <w:rPr>
                <w:rFonts w:ascii="Calibri" w:eastAsia="Gothic A1" w:hAnsi="Calibri" w:cs="Calibri"/>
                <w:b/>
                <w:bCs/>
                <w:szCs w:val="20"/>
                <w:lang w:eastAsia="en-US"/>
              </w:rPr>
              <w:t>l’effettuazione di un’indagine di mercato</w:t>
            </w:r>
            <w:r w:rsidR="00175312" w:rsidRPr="00B141E2">
              <w:rPr>
                <w:rFonts w:ascii="Calibri" w:eastAsia="Gothic A1" w:hAnsi="Calibri" w:cs="Calibri"/>
                <w:szCs w:val="20"/>
                <w:lang w:eastAsia="en-US"/>
              </w:rPr>
              <w:t xml:space="preserve"> da effettuarsi </w:t>
            </w:r>
            <w:r w:rsidR="00175312" w:rsidRPr="00B141E2">
              <w:rPr>
                <w:rFonts w:ascii="Calibri" w:eastAsia="Gothic A1" w:hAnsi="Calibri" w:cs="Calibri"/>
                <w:b/>
                <w:bCs/>
                <w:szCs w:val="20"/>
                <w:lang w:eastAsia="en-US"/>
              </w:rPr>
              <w:t>mediante avviso pubblico</w:t>
            </w:r>
            <w:r w:rsidR="00175312" w:rsidRPr="00B141E2">
              <w:rPr>
                <w:rFonts w:ascii="Calibri" w:eastAsia="Gothic A1" w:hAnsi="Calibri" w:cs="Calibri"/>
                <w:szCs w:val="20"/>
                <w:lang w:eastAsia="en-US"/>
              </w:rPr>
              <w:t xml:space="preserve"> su URP CNR</w:t>
            </w:r>
          </w:p>
        </w:tc>
      </w:tr>
      <w:tr w:rsidR="00175312" w:rsidRPr="00B141E2" w14:paraId="66D5F855" w14:textId="77777777" w:rsidTr="00F41AEF">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2F6F95E3" w14:textId="77777777" w:rsidR="00175312" w:rsidRPr="00B141E2" w:rsidRDefault="00175312" w:rsidP="00F41AEF">
            <w:pPr>
              <w:snapToGrid w:val="0"/>
              <w:rPr>
                <w:rFonts w:ascii="Calibri" w:eastAsia="Gothic A1" w:hAnsi="Calibri" w:cs="Calibri"/>
                <w:b/>
                <w:szCs w:val="20"/>
                <w:lang w:eastAsia="en-US"/>
              </w:rPr>
            </w:pPr>
          </w:p>
        </w:tc>
      </w:tr>
      <w:tr w:rsidR="00175312" w:rsidRPr="00B141E2" w14:paraId="02F41F4A" w14:textId="77777777" w:rsidTr="00F41AEF">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39A4D109" w14:textId="77777777" w:rsidR="00175312" w:rsidRPr="00B141E2" w:rsidRDefault="00175312" w:rsidP="00F41AEF">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175312" w:rsidRPr="00B141E2" w14:paraId="2713E211" w14:textId="77777777" w:rsidTr="00F41AEF">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A610544" w14:textId="77777777" w:rsidR="00175312" w:rsidRPr="00B141E2" w:rsidRDefault="00175312" w:rsidP="00F41AEF">
            <w:pPr>
              <w:snapToGrid w:val="0"/>
              <w:rPr>
                <w:rFonts w:ascii="Calibri" w:eastAsia="Gothic A1" w:hAnsi="Calibri" w:cs="Calibri"/>
                <w:b/>
                <w:bCs/>
                <w:szCs w:val="20"/>
                <w:lang w:eastAsia="en-US"/>
              </w:rPr>
            </w:pPr>
          </w:p>
        </w:tc>
      </w:tr>
    </w:tbl>
    <w:p w14:paraId="40D460EB" w14:textId="77777777" w:rsidR="00175312" w:rsidRDefault="00175312" w:rsidP="00175312">
      <w:pPr>
        <w:tabs>
          <w:tab w:val="left" w:pos="426"/>
        </w:tabs>
        <w:rPr>
          <w:rFonts w:ascii="Calibri" w:eastAsia="Gothic A1" w:hAnsi="Calibri"/>
          <w:bCs/>
          <w:szCs w:val="20"/>
          <w:lang w:eastAsia="en-US"/>
        </w:rPr>
      </w:pPr>
    </w:p>
    <w:p w14:paraId="2E9700CC" w14:textId="5B01EC7C" w:rsidR="00175312" w:rsidRDefault="00175312" w:rsidP="00175312">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73DA2FC1" w14:textId="1466EFBC" w:rsidR="00175312" w:rsidRDefault="00175312">
      <w:pPr>
        <w:spacing w:after="0"/>
        <w:jc w:val="left"/>
        <w:rPr>
          <w:rFonts w:ascii="Calibri" w:eastAsia="Gothic A1" w:hAnsi="Calibri"/>
          <w:bCs/>
          <w:szCs w:val="20"/>
          <w:lang w:eastAsia="en-US"/>
        </w:rPr>
      </w:pPr>
      <w:r>
        <w:rPr>
          <w:rFonts w:ascii="Calibri" w:eastAsia="Gothic A1" w:hAnsi="Calibri"/>
          <w:bCs/>
          <w:szCs w:val="20"/>
          <w:lang w:eastAsia="en-US"/>
        </w:rPr>
        <w:br w:type="page"/>
      </w:r>
    </w:p>
    <w:p w14:paraId="31CE49D3" w14:textId="77777777" w:rsidR="00175312" w:rsidRDefault="00175312" w:rsidP="00175312">
      <w:pPr>
        <w:tabs>
          <w:tab w:val="left" w:pos="426"/>
        </w:tabs>
        <w:rPr>
          <w:rFonts w:ascii="Calibri" w:eastAsia="Gothic A1" w:hAnsi="Calibri"/>
          <w:bCs/>
          <w:szCs w:val="20"/>
          <w:lang w:eastAsia="en-US"/>
        </w:rPr>
        <w:sectPr w:rsidR="00175312" w:rsidSect="005371BE">
          <w:type w:val="continuous"/>
          <w:pgSz w:w="11906" w:h="16838"/>
          <w:pgMar w:top="1985" w:right="1134" w:bottom="1985" w:left="1134" w:header="0" w:footer="567" w:gutter="0"/>
          <w:cols w:space="708"/>
          <w:titlePg/>
          <w:docGrid w:linePitch="381"/>
        </w:sectPr>
      </w:pPr>
    </w:p>
    <w:p w14:paraId="31154BE8" w14:textId="77777777" w:rsidR="00175312" w:rsidRDefault="00175312" w:rsidP="00175312">
      <w:pPr>
        <w:spacing w:after="0"/>
        <w:jc w:val="left"/>
        <w:rPr>
          <w:rFonts w:eastAsia="Gothic A1"/>
          <w:b/>
          <w:bCs/>
          <w:szCs w:val="20"/>
          <w:lang w:eastAsia="en-US"/>
        </w:rPr>
      </w:pPr>
      <w:r w:rsidRPr="00EE40C8">
        <w:rPr>
          <w:rFonts w:eastAsia="Gothic A1"/>
          <w:b/>
          <w:bCs/>
          <w:szCs w:val="20"/>
          <w:lang w:eastAsia="en-US"/>
        </w:rPr>
        <w:lastRenderedPageBreak/>
        <w:t>RELAZIONE</w:t>
      </w:r>
    </w:p>
    <w:p w14:paraId="190DD27C" w14:textId="77777777" w:rsidR="00175312" w:rsidRPr="001E6CBE" w:rsidRDefault="00175312" w:rsidP="00175312">
      <w:pPr>
        <w:tabs>
          <w:tab w:val="left" w:pos="426"/>
        </w:tabs>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250924C" w14:textId="77777777" w:rsidR="00175312" w:rsidRPr="00EE40C8" w:rsidRDefault="00175312" w:rsidP="00175312">
      <w:pPr>
        <w:tabs>
          <w:tab w:val="left" w:pos="426"/>
        </w:tabs>
        <w:spacing w:before="120"/>
        <w:ind w:firstLine="567"/>
        <w:rPr>
          <w:rFonts w:eastAsia="Gothic A1"/>
          <w:i/>
          <w:iCs/>
          <w:szCs w:val="20"/>
          <w:lang w:eastAsia="en-US"/>
        </w:rPr>
      </w:pPr>
      <w:r w:rsidRPr="00EE40C8">
        <w:rPr>
          <w:rFonts w:eastAsia="Gothic A1"/>
          <w:i/>
          <w:iCs/>
          <w:szCs w:val="20"/>
          <w:lang w:eastAsia="en-US"/>
        </w:rPr>
        <w:t>Premessa per l’acquisizione</w:t>
      </w:r>
    </w:p>
    <w:p w14:paraId="280950BE" w14:textId="77777777" w:rsidR="00175312" w:rsidRPr="00BA1FE0" w:rsidRDefault="00175312" w:rsidP="00C27EFD">
      <w:pPr>
        <w:tabs>
          <w:tab w:val="left" w:pos="426"/>
        </w:tabs>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086B486B" w14:textId="77777777" w:rsidR="00175312" w:rsidRPr="00C27EFD" w:rsidRDefault="00175312" w:rsidP="00C27EFD">
      <w:pPr>
        <w:tabs>
          <w:tab w:val="left" w:pos="426"/>
        </w:tabs>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C5D79D"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rFonts w:eastAsia="Gothic A1"/>
          <w:szCs w:val="20"/>
          <w:lang w:eastAsia="en-US"/>
        </w:rPr>
        <w:t>etc</w:t>
      </w:r>
      <w:proofErr w:type="spellEnd"/>
      <w:r w:rsidRPr="00BA1FE0">
        <w:rPr>
          <w:rFonts w:eastAsia="Gothic A1"/>
          <w:szCs w:val="20"/>
          <w:lang w:eastAsia="en-US"/>
        </w:rPr>
        <w:t>).</w:t>
      </w:r>
    </w:p>
    <w:p w14:paraId="3EED51FD" w14:textId="77777777" w:rsidR="00175312" w:rsidRPr="00BA1FE0" w:rsidRDefault="00175312" w:rsidP="00175312">
      <w:pPr>
        <w:tabs>
          <w:tab w:val="left" w:pos="426"/>
        </w:tabs>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316F3A57" w14:textId="77777777" w:rsidR="00175312" w:rsidRPr="004E7A93" w:rsidRDefault="00175312" w:rsidP="00175312">
      <w:pPr>
        <w:tabs>
          <w:tab w:val="left" w:pos="426"/>
        </w:tabs>
        <w:ind w:firstLine="567"/>
        <w:rPr>
          <w:rFonts w:eastAsia="Gothic A1"/>
          <w:szCs w:val="20"/>
          <w:lang w:eastAsia="en-US"/>
        </w:rPr>
      </w:pPr>
    </w:p>
    <w:p w14:paraId="131DF6DF" w14:textId="77777777" w:rsidR="00175312" w:rsidRDefault="00175312" w:rsidP="00175312">
      <w:pPr>
        <w:tabs>
          <w:tab w:val="left" w:pos="426"/>
        </w:tabs>
        <w:ind w:firstLine="567"/>
        <w:rPr>
          <w:rFonts w:eastAsia="Gothic A1"/>
          <w:i/>
          <w:iCs/>
          <w:szCs w:val="20"/>
          <w:lang w:eastAsia="en-US"/>
        </w:rPr>
      </w:pPr>
      <w:r w:rsidRPr="00BA1FE0">
        <w:rPr>
          <w:rFonts w:eastAsia="Gothic A1"/>
          <w:i/>
          <w:iCs/>
          <w:szCs w:val="20"/>
          <w:lang w:eastAsia="en-US"/>
        </w:rPr>
        <w:t>Conclusioni</w:t>
      </w:r>
    </w:p>
    <w:p w14:paraId="7F9485A0" w14:textId="77777777" w:rsidR="00175312" w:rsidRPr="00BA1FE0"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7FD7494D" w14:textId="77777777" w:rsidR="00175312" w:rsidRDefault="00175312" w:rsidP="00175312">
      <w:pPr>
        <w:tabs>
          <w:tab w:val="left" w:pos="426"/>
        </w:tabs>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01240AAF" w14:textId="77777777" w:rsidR="00175312" w:rsidRPr="00EE40C8" w:rsidRDefault="00175312" w:rsidP="00175312">
      <w:pPr>
        <w:tabs>
          <w:tab w:val="left" w:pos="426"/>
        </w:tabs>
        <w:ind w:firstLine="567"/>
        <w:rPr>
          <w:rFonts w:eastAsia="Gothic A1"/>
          <w:i/>
          <w:iCs/>
          <w:szCs w:val="20"/>
          <w:lang w:eastAsia="en-US"/>
        </w:rPr>
      </w:pPr>
    </w:p>
    <w:p w14:paraId="5EBA8ADA" w14:textId="701B11A6" w:rsidR="00175312" w:rsidRDefault="00175312" w:rsidP="00175312">
      <w:pPr>
        <w:tabs>
          <w:tab w:val="left" w:pos="426"/>
        </w:tabs>
        <w:rPr>
          <w:rFonts w:eastAsia="Gothic A1"/>
          <w:bCs/>
          <w:szCs w:val="20"/>
          <w:lang w:eastAsia="en-US"/>
        </w:rPr>
      </w:pPr>
      <w:r>
        <w:rPr>
          <w:rFonts w:eastAsia="Gothic A1"/>
          <w:bCs/>
          <w:szCs w:val="20"/>
          <w:lang w:eastAsia="en-US"/>
        </w:rPr>
        <w:t>CAMPO.DATA</w:t>
      </w:r>
      <w:bookmarkEnd w:id="2"/>
      <w:bookmarkEnd w:id="3"/>
    </w:p>
    <w:p w14:paraId="1FA9A4F9" w14:textId="5EA2D2CF" w:rsidR="009129CB" w:rsidRDefault="009129CB" w:rsidP="002F6E25">
      <w:pPr>
        <w:spacing w:after="0"/>
        <w:jc w:val="left"/>
        <w:rPr>
          <w:rFonts w:eastAsia="Calibri"/>
        </w:rPr>
      </w:pPr>
    </w:p>
    <w:sectPr w:rsidR="009129CB" w:rsidSect="002F6E25">
      <w:headerReference w:type="default" r:id="rId15"/>
      <w:footerReference w:type="default" r:id="rId16"/>
      <w:headerReference w:type="first" r:id="rId17"/>
      <w:footerReference w:type="first" r:id="rId18"/>
      <w:type w:val="continuous"/>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9C109" w14:textId="77777777" w:rsidR="000C7DC9" w:rsidRDefault="000C7DC9" w:rsidP="00427EA5">
      <w:r>
        <w:separator/>
      </w:r>
    </w:p>
  </w:endnote>
  <w:endnote w:type="continuationSeparator" w:id="0">
    <w:p w14:paraId="6C89D050" w14:textId="77777777" w:rsidR="000C7DC9" w:rsidRDefault="000C7DC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098530811"/>
      <w:docPartObj>
        <w:docPartGallery w:val="Page Numbers (Bottom of Page)"/>
        <w:docPartUnique/>
      </w:docPartObj>
    </w:sdtPr>
    <w:sdtContent>
      <w:p w14:paraId="224725AC" w14:textId="77777777" w:rsidR="00175312" w:rsidRDefault="00175312" w:rsidP="007A6D1D">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2</w:t>
        </w:r>
        <w:r>
          <w:rPr>
            <w:rStyle w:val="Numeropagina"/>
          </w:rPr>
          <w:fldChar w:fldCharType="end"/>
        </w:r>
      </w:p>
    </w:sdtContent>
  </w:sdt>
  <w:p w14:paraId="1E7D033D" w14:textId="77777777" w:rsidR="00175312" w:rsidRDefault="00175312">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8AA99" w14:textId="77777777" w:rsidR="00175312" w:rsidRPr="00544957" w:rsidRDefault="00175312" w:rsidP="006F77A7">
    <w:pPr>
      <w:tabs>
        <w:tab w:val="center" w:pos="4550"/>
        <w:tab w:val="left" w:pos="5818"/>
      </w:tabs>
      <w:ind w:right="260"/>
      <w:jc w:val="right"/>
      <w:rPr>
        <w:color w:val="002F5F"/>
      </w:rPr>
    </w:pPr>
    <w:r w:rsidRPr="00544957">
      <w:rPr>
        <w:color w:val="002F5F"/>
        <w:sz w:val="14"/>
        <w:szCs w:val="14"/>
      </w:rPr>
      <w:t xml:space="preserve">Pagina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r w:rsidRPr="00544957">
      <w:rPr>
        <w:color w:val="002F5F"/>
        <w:sz w:val="14"/>
        <w:szCs w:val="14"/>
      </w:rPr>
      <w:t xml:space="preserve"> di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sidRPr="00544957">
      <w:rPr>
        <w:color w:val="002F5F"/>
        <w:sz w:val="14"/>
        <w:szCs w:val="14"/>
      </w:rPr>
      <w:t>1</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175312" w14:paraId="25A3AE89" w14:textId="77777777" w:rsidTr="006F77A7">
      <w:tc>
        <w:tcPr>
          <w:tcW w:w="1490" w:type="pct"/>
        </w:tcPr>
        <w:p w14:paraId="4FF2EFA2"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CNR-IPSP</w:t>
          </w:r>
        </w:p>
        <w:p w14:paraId="35DFE8D4" w14:textId="77777777" w:rsidR="00175312" w:rsidRPr="00E16C6A" w:rsidRDefault="00175312" w:rsidP="00E16C6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F3D1B9" w14:textId="77777777" w:rsidR="00175312" w:rsidRPr="006F77A7" w:rsidRDefault="00175312" w:rsidP="00E16C6A">
          <w:pPr>
            <w:pStyle w:val="Piedipagina"/>
            <w:framePr w:hSpace="0" w:wrap="auto" w:vAnchor="margin" w:xAlign="left" w:yAlign="inline"/>
            <w:suppressOverlap w:val="0"/>
            <w:jc w:val="center"/>
          </w:pPr>
        </w:p>
        <w:p w14:paraId="49C195B3" w14:textId="77777777" w:rsidR="00175312" w:rsidRPr="006F77A7" w:rsidRDefault="00175312" w:rsidP="00E16C6A">
          <w:pPr>
            <w:pStyle w:val="Piedipagina"/>
            <w:framePr w:hSpace="0" w:wrap="auto" w:vAnchor="margin" w:xAlign="left" w:yAlign="inline"/>
            <w:suppressOverlap w:val="0"/>
            <w:jc w:val="center"/>
          </w:pPr>
          <w:r w:rsidRPr="006F77A7">
            <w:t>www.ipsp.cnr.it</w:t>
          </w:r>
        </w:p>
        <w:p w14:paraId="2298D8A8" w14:textId="77777777" w:rsidR="00175312" w:rsidRPr="006F77A7" w:rsidRDefault="00175312" w:rsidP="00E16C6A">
          <w:pPr>
            <w:pStyle w:val="Piedipagina"/>
            <w:framePr w:hSpace="0" w:wrap="auto" w:vAnchor="margin" w:xAlign="left" w:yAlign="inline"/>
            <w:suppressOverlap w:val="0"/>
            <w:jc w:val="center"/>
          </w:pPr>
          <w:r w:rsidRPr="006F77A7">
            <w:t>segreteria@ipsp.cnr.it</w:t>
          </w:r>
        </w:p>
        <w:p w14:paraId="5CBC7CB2" w14:textId="77777777" w:rsidR="00175312" w:rsidRPr="006F77A7" w:rsidRDefault="00175312" w:rsidP="00E16C6A">
          <w:pPr>
            <w:pStyle w:val="Piedipagina"/>
            <w:framePr w:hSpace="0" w:wrap="auto" w:vAnchor="margin" w:xAlign="left" w:yAlign="inline"/>
            <w:suppressOverlap w:val="0"/>
            <w:jc w:val="center"/>
          </w:pPr>
          <w:r w:rsidRPr="006F77A7">
            <w:t>protocollo.ipsp@pec.cnr.it</w:t>
          </w:r>
        </w:p>
      </w:tc>
      <w:tc>
        <w:tcPr>
          <w:tcW w:w="3510" w:type="pct"/>
          <w:vAlign w:val="bottom"/>
        </w:tcPr>
        <w:p w14:paraId="4608A66F" w14:textId="77777777" w:rsidR="00175312" w:rsidRPr="006F77A7" w:rsidRDefault="00175312" w:rsidP="00E16C6A">
          <w:pPr>
            <w:pStyle w:val="Piedipagina"/>
            <w:framePr w:hSpace="0" w:wrap="auto" w:vAnchor="margin" w:xAlign="left" w:yAlign="inline"/>
            <w:suppressOverlap w:val="0"/>
          </w:pPr>
          <w:r w:rsidRPr="00E16C6A">
            <w:rPr>
              <w:b/>
              <w:bCs w:val="0"/>
            </w:rPr>
            <w:t>SEDI</w:t>
          </w:r>
        </w:p>
        <w:p w14:paraId="54E5CE22" w14:textId="77777777" w:rsidR="00175312" w:rsidRPr="006F77A7" w:rsidRDefault="00175312" w:rsidP="00E16C6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0F21D814" w14:textId="77777777" w:rsidR="00175312" w:rsidRPr="006F77A7" w:rsidRDefault="00175312" w:rsidP="00E16C6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206B360F" w14:textId="77777777" w:rsidR="00175312" w:rsidRPr="006F77A7" w:rsidRDefault="00175312" w:rsidP="00E16C6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4C05992B" w14:textId="77777777" w:rsidR="00175312" w:rsidRPr="006F77A7" w:rsidRDefault="00175312" w:rsidP="00E16C6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DD1D78C" w14:textId="77777777" w:rsidR="00175312" w:rsidRPr="006F77A7" w:rsidRDefault="00175312" w:rsidP="00E16C6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4646CFEE" w14:textId="77777777" w:rsidR="00175312" w:rsidRPr="006F77A7" w:rsidRDefault="00175312" w:rsidP="006F77A7">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36B85C7" w14:textId="77777777" w:rsidR="00175312" w:rsidRDefault="00175312" w:rsidP="006F77A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F6E25" w14:paraId="55A65471" w14:textId="77777777" w:rsidTr="002E081A">
      <w:tc>
        <w:tcPr>
          <w:tcW w:w="1490" w:type="pct"/>
        </w:tcPr>
        <w:p w14:paraId="23F699B8"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CNR-IPSP</w:t>
          </w:r>
        </w:p>
        <w:p w14:paraId="4673F492" w14:textId="77777777" w:rsidR="002F6E25" w:rsidRPr="00E16C6A" w:rsidRDefault="002F6E25" w:rsidP="002F6E25">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697A5EE0" w14:textId="77777777" w:rsidR="002F6E25" w:rsidRPr="006F77A7" w:rsidRDefault="002F6E25" w:rsidP="002F6E25">
          <w:pPr>
            <w:pStyle w:val="Piedipagina"/>
            <w:framePr w:hSpace="0" w:wrap="auto" w:vAnchor="margin" w:xAlign="left" w:yAlign="inline"/>
            <w:suppressOverlap w:val="0"/>
            <w:jc w:val="center"/>
          </w:pPr>
        </w:p>
        <w:p w14:paraId="1696AF6A" w14:textId="77777777" w:rsidR="002F6E25" w:rsidRPr="006F77A7" w:rsidRDefault="002F6E25" w:rsidP="002F6E25">
          <w:pPr>
            <w:pStyle w:val="Piedipagina"/>
            <w:framePr w:hSpace="0" w:wrap="auto" w:vAnchor="margin" w:xAlign="left" w:yAlign="inline"/>
            <w:suppressOverlap w:val="0"/>
            <w:jc w:val="center"/>
          </w:pPr>
          <w:r w:rsidRPr="006F77A7">
            <w:t>www.ipsp.cnr.it</w:t>
          </w:r>
        </w:p>
        <w:p w14:paraId="2DD42889" w14:textId="77777777" w:rsidR="002F6E25" w:rsidRPr="006F77A7" w:rsidRDefault="002F6E25" w:rsidP="002F6E25">
          <w:pPr>
            <w:pStyle w:val="Piedipagina"/>
            <w:framePr w:hSpace="0" w:wrap="auto" w:vAnchor="margin" w:xAlign="left" w:yAlign="inline"/>
            <w:suppressOverlap w:val="0"/>
            <w:jc w:val="center"/>
          </w:pPr>
          <w:r w:rsidRPr="006F77A7">
            <w:t>segreteria@ipsp.cnr.it</w:t>
          </w:r>
        </w:p>
        <w:p w14:paraId="3F23DDFF" w14:textId="77777777" w:rsidR="002F6E25" w:rsidRPr="006F77A7" w:rsidRDefault="002F6E25" w:rsidP="002F6E25">
          <w:pPr>
            <w:pStyle w:val="Piedipagina"/>
            <w:framePr w:hSpace="0" w:wrap="auto" w:vAnchor="margin" w:xAlign="left" w:yAlign="inline"/>
            <w:suppressOverlap w:val="0"/>
            <w:jc w:val="center"/>
          </w:pPr>
          <w:r w:rsidRPr="006F77A7">
            <w:t>protocollo.ipsp@pec.cnr.it</w:t>
          </w:r>
        </w:p>
      </w:tc>
      <w:tc>
        <w:tcPr>
          <w:tcW w:w="3510" w:type="pct"/>
          <w:vAlign w:val="bottom"/>
        </w:tcPr>
        <w:p w14:paraId="5E084B63" w14:textId="77777777" w:rsidR="002F6E25" w:rsidRPr="006F77A7" w:rsidRDefault="002F6E25" w:rsidP="002F6E25">
          <w:pPr>
            <w:pStyle w:val="Piedipagina"/>
            <w:framePr w:hSpace="0" w:wrap="auto" w:vAnchor="margin" w:xAlign="left" w:yAlign="inline"/>
            <w:suppressOverlap w:val="0"/>
          </w:pPr>
          <w:r w:rsidRPr="00E16C6A">
            <w:rPr>
              <w:b/>
              <w:bCs w:val="0"/>
            </w:rPr>
            <w:t>SEDI</w:t>
          </w:r>
        </w:p>
        <w:p w14:paraId="7F41074D" w14:textId="77777777" w:rsidR="002F6E25" w:rsidRPr="006F77A7" w:rsidRDefault="002F6E25" w:rsidP="002F6E25">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7CC21C37" w14:textId="77777777" w:rsidR="002F6E25" w:rsidRPr="006F77A7" w:rsidRDefault="002F6E25" w:rsidP="002F6E25">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DC164F0" w14:textId="77777777" w:rsidR="002F6E25" w:rsidRPr="006F77A7" w:rsidRDefault="002F6E25" w:rsidP="002F6E25">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3F4A27E0" w14:textId="77777777" w:rsidR="002F6E25" w:rsidRPr="006F77A7" w:rsidRDefault="002F6E25" w:rsidP="002F6E25">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1AE88A4E" w14:textId="77777777" w:rsidR="002F6E25" w:rsidRPr="006F77A7" w:rsidRDefault="002F6E25" w:rsidP="002F6E25">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660E8237" w14:textId="77777777" w:rsidR="002F6E25" w:rsidRPr="006F77A7" w:rsidRDefault="002F6E25" w:rsidP="002F6E25">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473673D1" w14:textId="704ACC35" w:rsidR="002F6E25" w:rsidRPr="002F6E25" w:rsidRDefault="002F6E25" w:rsidP="002F6E2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F8887" w14:textId="77777777" w:rsidR="000C7DC9" w:rsidRDefault="000C7DC9" w:rsidP="00427EA5">
      <w:r>
        <w:separator/>
      </w:r>
    </w:p>
  </w:footnote>
  <w:footnote w:type="continuationSeparator" w:id="0">
    <w:p w14:paraId="6B160FCD" w14:textId="77777777" w:rsidR="000C7DC9" w:rsidRDefault="000C7DC9" w:rsidP="00427EA5">
      <w:r>
        <w:continuationSeparator/>
      </w:r>
    </w:p>
  </w:footnote>
  <w:footnote w:id="1">
    <w:p w14:paraId="7CBD985A" w14:textId="77777777" w:rsidR="00175312" w:rsidRPr="002234B2" w:rsidRDefault="00175312" w:rsidP="00175312">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365A" w14:textId="77777777" w:rsidR="004F3691" w:rsidRDefault="004F3691">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750C9921" w14:textId="77777777" w:rsidTr="008A3832">
      <w:trPr>
        <w:cantSplit/>
        <w:trHeight w:hRule="exact" w:val="13041"/>
      </w:trPr>
      <w:tc>
        <w:tcPr>
          <w:tcW w:w="354" w:type="dxa"/>
          <w:textDirection w:val="btLr"/>
          <w:vAlign w:val="center"/>
        </w:tcPr>
        <w:p w14:paraId="6B1739AD"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F5B8DC8" w14:textId="77777777" w:rsidR="00175312" w:rsidRDefault="00175312" w:rsidP="00427EA5">
    <w:pPr>
      <w:pStyle w:val="Intestazione"/>
      <w:jc w:val="right"/>
    </w:pPr>
    <w:r>
      <w:rPr>
        <w:noProof/>
      </w:rPr>
      <w:drawing>
        <wp:anchor distT="0" distB="0" distL="114300" distR="114300" simplePos="0" relativeHeight="251658240" behindDoc="0" locked="0" layoutInCell="1" allowOverlap="1" wp14:anchorId="282A5062" wp14:editId="18238EEE">
          <wp:simplePos x="0" y="0"/>
          <wp:positionH relativeFrom="margin">
            <wp:align>right</wp:align>
          </wp:positionH>
          <wp:positionV relativeFrom="page">
            <wp:posOffset>360045</wp:posOffset>
          </wp:positionV>
          <wp:extent cx="1403707" cy="396000"/>
          <wp:effectExtent l="0" t="0" r="0" b="0"/>
          <wp:wrapNone/>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175312" w:rsidRPr="00FE5F5B" w14:paraId="1E2ED070" w14:textId="77777777" w:rsidTr="002A4D5A">
      <w:trPr>
        <w:cantSplit/>
        <w:trHeight w:hRule="exact" w:val="13041"/>
      </w:trPr>
      <w:tc>
        <w:tcPr>
          <w:tcW w:w="354" w:type="dxa"/>
          <w:textDirection w:val="btLr"/>
          <w:vAlign w:val="center"/>
        </w:tcPr>
        <w:p w14:paraId="1429AF17" w14:textId="77777777" w:rsidR="00175312" w:rsidRPr="00FE5F5B" w:rsidRDefault="00175312" w:rsidP="002A4D5A">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93170B" w14:paraId="46259692" w14:textId="1C8C7EA0" w:rsidTr="0093170B">
      <w:trPr>
        <w:jc w:val="left"/>
      </w:trPr>
      <w:tc>
        <w:tcPr>
          <w:tcW w:w="737" w:type="dxa"/>
          <w:tcBorders>
            <w:top w:val="nil"/>
            <w:bottom w:val="nil"/>
            <w:right w:val="nil"/>
          </w:tcBorders>
        </w:tcPr>
        <w:p w14:paraId="68994068" w14:textId="41D52DC3" w:rsidR="0093170B" w:rsidRPr="00340FC4" w:rsidRDefault="0093170B" w:rsidP="0093170B">
          <w:pPr>
            <w:spacing w:after="0"/>
            <w:jc w:val="right"/>
            <w:rPr>
              <w:sz w:val="24"/>
            </w:rPr>
          </w:pPr>
          <w:r w:rsidRPr="00340FC4">
            <w:rPr>
              <w:b/>
              <w:bCs/>
              <w:noProof/>
              <w:color w:val="002F5F"/>
              <w:sz w:val="24"/>
            </w:rPr>
            <w:drawing>
              <wp:inline distT="0" distB="0" distL="0" distR="0" wp14:anchorId="22FC00E9" wp14:editId="25D3D21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2098F507" w14:textId="77777777" w:rsidR="0093170B" w:rsidRDefault="0093170B" w:rsidP="0093170B">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93533C1" w14:textId="16644ADE" w:rsidR="0093170B" w:rsidRDefault="0093170B" w:rsidP="0093170B">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4A9977E" w14:textId="77777777" w:rsidR="0093170B" w:rsidRPr="0093170B" w:rsidRDefault="0093170B" w:rsidP="0093170B">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8B3CCD1" w14:textId="33BA6415" w:rsidR="0093170B" w:rsidRDefault="009E0073" w:rsidP="0093170B">
          <w:pPr>
            <w:pStyle w:val="Intestazione"/>
            <w:spacing w:after="0"/>
            <w:rPr>
              <w:noProof/>
            </w:rPr>
          </w:pPr>
          <w:r>
            <w:rPr>
              <w:b/>
              <w:bCs/>
              <w:color w:val="002F5F"/>
              <w:sz w:val="24"/>
            </w:rPr>
            <w:t xml:space="preserve">Sede </w:t>
          </w:r>
          <w:bookmarkStart w:id="0" w:name="bookmark_headers_istituzionale"/>
          <w:r>
            <w:rPr>
              <w:b/>
              <w:bCs/>
              <w:color w:val="002F5F"/>
              <w:sz w:val="24"/>
            </w:rPr>
            <w:t>Secondaria</w:t>
          </w:r>
          <w:bookmarkEnd w:id="0"/>
          <w:r>
            <w:rPr>
              <w:b/>
              <w:bCs/>
              <w:color w:val="002F5F"/>
              <w:sz w:val="24"/>
            </w:rPr>
            <w:t xml:space="preserve"> </w:t>
          </w:r>
          <w:r>
            <w:rPr>
              <w:color w:val="002F5F"/>
              <w:sz w:val="24"/>
            </w:rPr>
            <w:t>di</w:t>
          </w:r>
          <w:r>
            <w:rPr>
              <w:b/>
              <w:bCs/>
              <w:color w:val="002F5F"/>
              <w:sz w:val="24"/>
            </w:rPr>
            <w:t xml:space="preserve"> </w:t>
          </w:r>
          <w:bookmarkStart w:id="1" w:name="bookmark_headers_sede"/>
          <w:proofErr w:type="spellStart"/>
          <w:proofErr w:type="gramStart"/>
          <w:r>
            <w:rPr>
              <w:b/>
              <w:bCs/>
              <w:color w:val="002F5F"/>
              <w:sz w:val="24"/>
            </w:rPr>
            <w:t>CAMPO.Sede.Secondaria</w:t>
          </w:r>
          <w:bookmarkEnd w:id="1"/>
          <w:proofErr w:type="spellEnd"/>
          <w:proofErr w:type="gramEnd"/>
        </w:p>
      </w:tc>
      <w:tc>
        <w:tcPr>
          <w:tcW w:w="1276" w:type="dxa"/>
          <w:tcBorders>
            <w:top w:val="nil"/>
            <w:left w:val="nil"/>
            <w:bottom w:val="nil"/>
          </w:tcBorders>
        </w:tcPr>
        <w:p w14:paraId="54E28309" w14:textId="3397DDED" w:rsidR="0093170B" w:rsidRDefault="0093170B" w:rsidP="0093170B">
          <w:pPr>
            <w:pStyle w:val="Intestazione"/>
            <w:spacing w:after="0"/>
            <w:rPr>
              <w:noProof/>
            </w:rPr>
          </w:pPr>
          <w:r w:rsidRPr="0093170B">
            <w:rPr>
              <w:b/>
              <w:bCs/>
              <w:noProof/>
            </w:rPr>
            <w:drawing>
              <wp:inline distT="0" distB="0" distL="0" distR="0" wp14:anchorId="4DE2E04F" wp14:editId="279757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p w14:paraId="04FF0C51" w14:textId="1767758A" w:rsidR="00175312" w:rsidRPr="00FE5F5B" w:rsidRDefault="00175312" w:rsidP="00FE5F5B">
    <w:pPr>
      <w:pStyle w:val="Intestazion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43619C47" w:rsidR="009129CB" w:rsidRPr="002B3D70" w:rsidRDefault="002F6E25" w:rsidP="002B3D70">
    <w:pPr>
      <w:pStyle w:val="Intestazione"/>
    </w:pPr>
    <w:r>
      <w:rPr>
        <w:noProof/>
      </w:rPr>
      <w:drawing>
        <wp:anchor distT="0" distB="0" distL="114300" distR="114300" simplePos="0" relativeHeight="251658752" behindDoc="0" locked="0" layoutInCell="1" allowOverlap="1" wp14:anchorId="12B52DFB" wp14:editId="6AB37DAF">
          <wp:simplePos x="0" y="0"/>
          <wp:positionH relativeFrom="margin">
            <wp:align>right</wp:align>
          </wp:positionH>
          <wp:positionV relativeFrom="page">
            <wp:posOffset>360045</wp:posOffset>
          </wp:positionV>
          <wp:extent cx="1404000" cy="396000"/>
          <wp:effectExtent l="0" t="0" r="0" b="0"/>
          <wp:wrapNone/>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4000"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F6E25" w14:paraId="36A4318E" w14:textId="77777777" w:rsidTr="002E081A">
      <w:trPr>
        <w:jc w:val="left"/>
      </w:trPr>
      <w:tc>
        <w:tcPr>
          <w:tcW w:w="737" w:type="dxa"/>
          <w:tcBorders>
            <w:top w:val="nil"/>
            <w:bottom w:val="nil"/>
            <w:right w:val="nil"/>
          </w:tcBorders>
        </w:tcPr>
        <w:p w14:paraId="40DB1A01" w14:textId="77777777" w:rsidR="002F6E25" w:rsidRPr="00340FC4" w:rsidRDefault="002F6E25" w:rsidP="002F6E25">
          <w:pPr>
            <w:spacing w:after="0"/>
            <w:jc w:val="right"/>
            <w:rPr>
              <w:sz w:val="24"/>
            </w:rPr>
          </w:pPr>
          <w:r w:rsidRPr="00340FC4">
            <w:rPr>
              <w:b/>
              <w:bCs/>
              <w:noProof/>
              <w:color w:val="002F5F"/>
              <w:sz w:val="24"/>
            </w:rPr>
            <w:drawing>
              <wp:inline distT="0" distB="0" distL="0" distR="0" wp14:anchorId="540DE2E3" wp14:editId="33C5F130">
                <wp:extent cx="404932" cy="39600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0817833" w14:textId="77777777" w:rsidR="002F6E25" w:rsidRDefault="002F6E25" w:rsidP="002F6E25">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71ECFC37" w14:textId="77777777" w:rsidR="002F6E25" w:rsidRDefault="002F6E25" w:rsidP="002F6E25">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2B94B2F5" w14:textId="77777777" w:rsidR="002F6E25" w:rsidRPr="0093170B" w:rsidRDefault="002F6E25" w:rsidP="002F6E25">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A226EB" w14:textId="77777777" w:rsidR="002F6E25" w:rsidRDefault="002F6E25" w:rsidP="002F6E25">
          <w:pPr>
            <w:pStyle w:val="Intestazione"/>
            <w:spacing w:after="0"/>
            <w:rPr>
              <w:noProof/>
            </w:rPr>
          </w:pPr>
          <w:r>
            <w:rPr>
              <w:b/>
              <w:bCs/>
              <w:color w:val="002F5F"/>
              <w:sz w:val="24"/>
            </w:rPr>
            <w:t xml:space="preserve">Sede Secondaria </w:t>
          </w:r>
          <w:r>
            <w:rPr>
              <w:color w:val="002F5F"/>
              <w:sz w:val="24"/>
            </w:rPr>
            <w:t>di</w:t>
          </w:r>
          <w:r>
            <w:rPr>
              <w:b/>
              <w:bCs/>
              <w:color w:val="002F5F"/>
              <w:sz w:val="24"/>
            </w:rPr>
            <w:t xml:space="preserve"> </w:t>
          </w:r>
          <w:proofErr w:type="spellStart"/>
          <w:proofErr w:type="gramStart"/>
          <w:r>
            <w:rPr>
              <w:b/>
              <w:bCs/>
              <w:color w:val="002F5F"/>
              <w:sz w:val="24"/>
            </w:rPr>
            <w:t>CAMPO.Sede.Secondaria</w:t>
          </w:r>
          <w:proofErr w:type="spellEnd"/>
          <w:proofErr w:type="gramEnd"/>
        </w:p>
      </w:tc>
      <w:tc>
        <w:tcPr>
          <w:tcW w:w="1276" w:type="dxa"/>
          <w:tcBorders>
            <w:top w:val="nil"/>
            <w:left w:val="nil"/>
            <w:bottom w:val="nil"/>
          </w:tcBorders>
        </w:tcPr>
        <w:p w14:paraId="21BBA48B" w14:textId="77777777" w:rsidR="002F6E25" w:rsidRDefault="002F6E25" w:rsidP="002F6E25">
          <w:pPr>
            <w:pStyle w:val="Intestazione"/>
            <w:spacing w:after="0"/>
            <w:rPr>
              <w:noProof/>
            </w:rPr>
          </w:pPr>
          <w:r w:rsidRPr="0093170B">
            <w:rPr>
              <w:b/>
              <w:bCs/>
              <w:noProof/>
            </w:rPr>
            <w:drawing>
              <wp:inline distT="0" distB="0" distL="0" distR="0" wp14:anchorId="4BC2864B" wp14:editId="00A6CC82">
                <wp:extent cx="879641" cy="3960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F6E25" w:rsidRPr="00FE5F5B" w14:paraId="6C2205F0" w14:textId="77777777" w:rsidTr="002F6E25">
      <w:trPr>
        <w:cantSplit/>
        <w:trHeight w:hRule="exact" w:val="13041"/>
      </w:trPr>
      <w:tc>
        <w:tcPr>
          <w:tcW w:w="354" w:type="dxa"/>
          <w:textDirection w:val="btLr"/>
          <w:vAlign w:val="center"/>
        </w:tcPr>
        <w:p w14:paraId="0B663C3F" w14:textId="77777777" w:rsidR="002F6E25" w:rsidRPr="00FE5F5B" w:rsidRDefault="002F6E25" w:rsidP="002F6E25">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4BAFD4F7" w14:textId="4608CE68" w:rsidR="009129CB" w:rsidRPr="002F6E25" w:rsidRDefault="009129CB" w:rsidP="002F6E2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F564C290"/>
    <w:lvl w:ilvl="0" w:tplc="CD246774">
      <w:start w:val="1"/>
      <w:numFmt w:val="decimal"/>
      <w:pStyle w:val="Elencoliv1"/>
      <w:lvlText w:val="%1."/>
      <w:lvlJc w:val="left"/>
      <w:pPr>
        <w:ind w:left="790" w:hanging="430"/>
      </w:pPr>
      <w:rPr>
        <w:rFonts w:hint="default"/>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0"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4"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5"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316766206">
    <w:abstractNumId w:val="12"/>
  </w:num>
  <w:num w:numId="2" w16cid:durableId="2079666006">
    <w:abstractNumId w:val="36"/>
  </w:num>
  <w:num w:numId="3" w16cid:durableId="5185490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68945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23955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0308359">
    <w:abstractNumId w:val="4"/>
  </w:num>
  <w:num w:numId="7" w16cid:durableId="1646276768">
    <w:abstractNumId w:val="39"/>
  </w:num>
  <w:num w:numId="8" w16cid:durableId="541401795">
    <w:abstractNumId w:val="10"/>
  </w:num>
  <w:num w:numId="9" w16cid:durableId="1597784680">
    <w:abstractNumId w:val="22"/>
  </w:num>
  <w:num w:numId="10" w16cid:durableId="311639947">
    <w:abstractNumId w:val="44"/>
  </w:num>
  <w:num w:numId="11" w16cid:durableId="1215040205">
    <w:abstractNumId w:val="14"/>
  </w:num>
  <w:num w:numId="12" w16cid:durableId="197401412">
    <w:abstractNumId w:val="27"/>
  </w:num>
  <w:num w:numId="13" w16cid:durableId="698891777">
    <w:abstractNumId w:val="37"/>
  </w:num>
  <w:num w:numId="14" w16cid:durableId="1554346472">
    <w:abstractNumId w:val="5"/>
  </w:num>
  <w:num w:numId="15" w16cid:durableId="907303992">
    <w:abstractNumId w:val="21"/>
  </w:num>
  <w:num w:numId="16" w16cid:durableId="1085541181">
    <w:abstractNumId w:val="29"/>
  </w:num>
  <w:num w:numId="17" w16cid:durableId="2103257110">
    <w:abstractNumId w:val="19"/>
  </w:num>
  <w:num w:numId="18" w16cid:durableId="663632954">
    <w:abstractNumId w:val="3"/>
  </w:num>
  <w:num w:numId="19" w16cid:durableId="969752204">
    <w:abstractNumId w:val="23"/>
  </w:num>
  <w:num w:numId="20" w16cid:durableId="1349327623">
    <w:abstractNumId w:val="25"/>
  </w:num>
  <w:num w:numId="21" w16cid:durableId="1222905646">
    <w:abstractNumId w:val="13"/>
  </w:num>
  <w:num w:numId="22" w16cid:durableId="188758182">
    <w:abstractNumId w:val="42"/>
  </w:num>
  <w:num w:numId="23" w16cid:durableId="523133885">
    <w:abstractNumId w:val="32"/>
  </w:num>
  <w:num w:numId="24" w16cid:durableId="1973055">
    <w:abstractNumId w:val="0"/>
  </w:num>
  <w:num w:numId="25" w16cid:durableId="637347446">
    <w:abstractNumId w:val="31"/>
  </w:num>
  <w:num w:numId="26" w16cid:durableId="1875924126">
    <w:abstractNumId w:val="16"/>
  </w:num>
  <w:num w:numId="27" w16cid:durableId="1235355132">
    <w:abstractNumId w:val="1"/>
  </w:num>
  <w:num w:numId="28" w16cid:durableId="265701131">
    <w:abstractNumId w:val="6"/>
  </w:num>
  <w:num w:numId="29" w16cid:durableId="365373647">
    <w:abstractNumId w:val="11"/>
  </w:num>
  <w:num w:numId="30" w16cid:durableId="1460802533">
    <w:abstractNumId w:val="18"/>
  </w:num>
  <w:num w:numId="31" w16cid:durableId="504054023">
    <w:abstractNumId w:val="24"/>
  </w:num>
  <w:num w:numId="32" w16cid:durableId="1840347001">
    <w:abstractNumId w:val="43"/>
  </w:num>
  <w:num w:numId="33" w16cid:durableId="434062460">
    <w:abstractNumId w:val="30"/>
  </w:num>
  <w:num w:numId="34" w16cid:durableId="348991650">
    <w:abstractNumId w:val="9"/>
  </w:num>
  <w:num w:numId="35" w16cid:durableId="429009685">
    <w:abstractNumId w:val="41"/>
  </w:num>
  <w:num w:numId="36" w16cid:durableId="630287048">
    <w:abstractNumId w:val="38"/>
  </w:num>
  <w:num w:numId="37" w16cid:durableId="2040936749">
    <w:abstractNumId w:val="20"/>
  </w:num>
  <w:num w:numId="38" w16cid:durableId="15039786">
    <w:abstractNumId w:val="40"/>
  </w:num>
  <w:num w:numId="39" w16cid:durableId="212930778">
    <w:abstractNumId w:val="8"/>
  </w:num>
  <w:num w:numId="40" w16cid:durableId="1916477411">
    <w:abstractNumId w:val="7"/>
  </w:num>
  <w:num w:numId="41" w16cid:durableId="88737634">
    <w:abstractNumId w:val="33"/>
  </w:num>
  <w:num w:numId="42" w16cid:durableId="971713448">
    <w:abstractNumId w:val="34"/>
  </w:num>
  <w:num w:numId="43" w16cid:durableId="1533107021">
    <w:abstractNumId w:val="26"/>
  </w:num>
  <w:num w:numId="44" w16cid:durableId="979337055">
    <w:abstractNumId w:val="2"/>
  </w:num>
  <w:num w:numId="45" w16cid:durableId="1980189237">
    <w:abstractNumId w:val="45"/>
  </w:num>
  <w:num w:numId="46" w16cid:durableId="446195307">
    <w:abstractNumId w:val="35"/>
  </w:num>
  <w:num w:numId="47" w16cid:durableId="1756322221">
    <w:abstractNumId w:val="17"/>
  </w:num>
  <w:num w:numId="48" w16cid:durableId="156391072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C7DC9"/>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7014"/>
    <w:rsid w:val="001B20BF"/>
    <w:rsid w:val="001C1107"/>
    <w:rsid w:val="001C1CD1"/>
    <w:rsid w:val="001C201D"/>
    <w:rsid w:val="001D67F5"/>
    <w:rsid w:val="001F3ABB"/>
    <w:rsid w:val="001F4182"/>
    <w:rsid w:val="001F42C1"/>
    <w:rsid w:val="001F7C60"/>
    <w:rsid w:val="00202F3A"/>
    <w:rsid w:val="002048C8"/>
    <w:rsid w:val="002200C9"/>
    <w:rsid w:val="00223093"/>
    <w:rsid w:val="00231A4D"/>
    <w:rsid w:val="002348A9"/>
    <w:rsid w:val="002359C3"/>
    <w:rsid w:val="00243A25"/>
    <w:rsid w:val="002456DE"/>
    <w:rsid w:val="00245FF3"/>
    <w:rsid w:val="00252280"/>
    <w:rsid w:val="00256CE3"/>
    <w:rsid w:val="00260B69"/>
    <w:rsid w:val="002669D1"/>
    <w:rsid w:val="00266A04"/>
    <w:rsid w:val="002671F3"/>
    <w:rsid w:val="002677D7"/>
    <w:rsid w:val="00292049"/>
    <w:rsid w:val="002A1339"/>
    <w:rsid w:val="002A4D5A"/>
    <w:rsid w:val="002B3D70"/>
    <w:rsid w:val="002C4B22"/>
    <w:rsid w:val="002C5472"/>
    <w:rsid w:val="002C722A"/>
    <w:rsid w:val="002D1F83"/>
    <w:rsid w:val="002E3C39"/>
    <w:rsid w:val="002F6E25"/>
    <w:rsid w:val="00303A20"/>
    <w:rsid w:val="003106F2"/>
    <w:rsid w:val="00315E18"/>
    <w:rsid w:val="00316A1A"/>
    <w:rsid w:val="00331253"/>
    <w:rsid w:val="00340FC4"/>
    <w:rsid w:val="00345F03"/>
    <w:rsid w:val="00347C91"/>
    <w:rsid w:val="00353DCD"/>
    <w:rsid w:val="00354C3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3691"/>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777DD"/>
    <w:rsid w:val="007811E6"/>
    <w:rsid w:val="0078272B"/>
    <w:rsid w:val="007867D5"/>
    <w:rsid w:val="00791D16"/>
    <w:rsid w:val="007949CA"/>
    <w:rsid w:val="00794FFD"/>
    <w:rsid w:val="007A2536"/>
    <w:rsid w:val="007A402B"/>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40928"/>
    <w:rsid w:val="00845D74"/>
    <w:rsid w:val="008471D3"/>
    <w:rsid w:val="00847BC2"/>
    <w:rsid w:val="008510AE"/>
    <w:rsid w:val="008511DE"/>
    <w:rsid w:val="0085454A"/>
    <w:rsid w:val="0086296E"/>
    <w:rsid w:val="00862AE8"/>
    <w:rsid w:val="00867CDB"/>
    <w:rsid w:val="0087353A"/>
    <w:rsid w:val="0088234F"/>
    <w:rsid w:val="008A73BB"/>
    <w:rsid w:val="008A7EB9"/>
    <w:rsid w:val="008B15F5"/>
    <w:rsid w:val="008C2D32"/>
    <w:rsid w:val="008C33FF"/>
    <w:rsid w:val="008C596C"/>
    <w:rsid w:val="008C5F26"/>
    <w:rsid w:val="008D5054"/>
    <w:rsid w:val="008D63BA"/>
    <w:rsid w:val="008D7DA9"/>
    <w:rsid w:val="008E123F"/>
    <w:rsid w:val="008E28C9"/>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7836"/>
    <w:rsid w:val="00A81573"/>
    <w:rsid w:val="00A82C5B"/>
    <w:rsid w:val="00A87A95"/>
    <w:rsid w:val="00A87FBE"/>
    <w:rsid w:val="00A92B39"/>
    <w:rsid w:val="00A955D0"/>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1C25"/>
    <w:rsid w:val="00BB227D"/>
    <w:rsid w:val="00BB6BC5"/>
    <w:rsid w:val="00BC5AB3"/>
    <w:rsid w:val="00BD0C76"/>
    <w:rsid w:val="00BD3D0C"/>
    <w:rsid w:val="00BE1C65"/>
    <w:rsid w:val="00BE3F92"/>
    <w:rsid w:val="00BE6819"/>
    <w:rsid w:val="00BE737D"/>
    <w:rsid w:val="00BF2C35"/>
    <w:rsid w:val="00C01051"/>
    <w:rsid w:val="00C02270"/>
    <w:rsid w:val="00C036C4"/>
    <w:rsid w:val="00C20FE2"/>
    <w:rsid w:val="00C2256A"/>
    <w:rsid w:val="00C27EFD"/>
    <w:rsid w:val="00C33507"/>
    <w:rsid w:val="00C41725"/>
    <w:rsid w:val="00C4355C"/>
    <w:rsid w:val="00C51DA7"/>
    <w:rsid w:val="00C52EC5"/>
    <w:rsid w:val="00C531DF"/>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903"/>
    <w:rsid w:val="00E56B70"/>
    <w:rsid w:val="00E60409"/>
    <w:rsid w:val="00E651E9"/>
    <w:rsid w:val="00E8102E"/>
    <w:rsid w:val="00E878E0"/>
    <w:rsid w:val="00E92EDE"/>
    <w:rsid w:val="00E932A6"/>
    <w:rsid w:val="00EA0D5C"/>
    <w:rsid w:val="00EA695D"/>
    <w:rsid w:val="00EB18E5"/>
    <w:rsid w:val="00EB70F6"/>
    <w:rsid w:val="00EC1D9F"/>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6413E"/>
    <w:rsid w:val="00F652D5"/>
    <w:rsid w:val="00F73447"/>
    <w:rsid w:val="00F75171"/>
    <w:rsid w:val="00F80528"/>
    <w:rsid w:val="00F82FFC"/>
    <w:rsid w:val="00F87782"/>
    <w:rsid w:val="00F93DCE"/>
    <w:rsid w:val="00F95E16"/>
    <w:rsid w:val="00FA19CD"/>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F6E25"/>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9C7089"/>
    <w:pPr>
      <w:numPr>
        <w:numId w:val="12"/>
      </w:numPr>
      <w:ind w:left="431" w:hanging="431"/>
      <w:contextualSpacing w:val="0"/>
    </w:pPr>
    <w:rPr>
      <w:rFonts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9C7089"/>
    <w:rPr>
      <w:rFonts w:ascii="Source Sans Pro" w:eastAsia="Times New Roman"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Times New Roman"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15"/>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2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w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3</Pages>
  <Words>677</Words>
  <Characters>3863</Characters>
  <Application>Microsoft Office Word</Application>
  <DocSecurity>0</DocSecurity>
  <Lines>32</Lines>
  <Paragraphs>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7</cp:revision>
  <dcterms:created xsi:type="dcterms:W3CDTF">2023-09-07T14:19:00Z</dcterms:created>
  <dcterms:modified xsi:type="dcterms:W3CDTF">2025-03-19T15:50:00Z</dcterms:modified>
</cp:coreProperties>
</file>